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A12AC" w14:textId="77777777" w:rsidR="00755678" w:rsidRPr="00755678" w:rsidRDefault="00755678" w:rsidP="00755678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E"/>
          <w14:ligatures w14:val="none"/>
        </w:rPr>
      </w:pPr>
      <w:r w:rsidRPr="00755678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E"/>
          <w14:ligatures w14:val="none"/>
        </w:rPr>
        <w:t xml:space="preserve">Movie Recommendation Website </w:t>
      </w:r>
    </w:p>
    <w:p w14:paraId="355FC0D3" w14:textId="77777777" w:rsidR="00755678" w:rsidRDefault="00755678" w:rsidP="00755678">
      <w:r>
        <w:t xml:space="preserve">The Movie Recommendation Website is a web application that allows users to discover trending movies and receive personalized movie recommendations based on their location. The website integrates two APIs, </w:t>
      </w:r>
      <w:r w:rsidRPr="00755678">
        <w:rPr>
          <w:b/>
          <w:bCs/>
        </w:rPr>
        <w:t>The Movie Database (TMDB) API</w:t>
      </w:r>
      <w:r>
        <w:t xml:space="preserve"> and the </w:t>
      </w:r>
      <w:r w:rsidRPr="00755678">
        <w:rPr>
          <w:b/>
          <w:bCs/>
        </w:rPr>
        <w:t>Geolocation API</w:t>
      </w:r>
      <w:r>
        <w:t>, to provide a seamless movie browsing experience.</w:t>
      </w:r>
    </w:p>
    <w:p w14:paraId="6A2AEC4B" w14:textId="7C3D19A8" w:rsidR="00755678" w:rsidRPr="00755678" w:rsidRDefault="00755678" w:rsidP="00755678">
      <w:pPr>
        <w:rPr>
          <w:b/>
          <w:bCs/>
          <w:u w:val="single"/>
        </w:rPr>
      </w:pPr>
      <w:r w:rsidRPr="00755678">
        <w:rPr>
          <w:b/>
          <w:bCs/>
          <w:u w:val="single"/>
        </w:rPr>
        <w:t>Functionalities:</w:t>
      </w:r>
    </w:p>
    <w:p w14:paraId="5600AFFA" w14:textId="77777777" w:rsidR="00755678" w:rsidRDefault="00755678" w:rsidP="00755678">
      <w:r w:rsidRPr="00755678">
        <w:rPr>
          <w:b/>
          <w:bCs/>
        </w:rPr>
        <w:t>Trending Movies:</w:t>
      </w:r>
      <w:r>
        <w:t xml:space="preserve"> The website displays a list of currently trending movies, showcasing popular movies among users.</w:t>
      </w:r>
    </w:p>
    <w:p w14:paraId="7E8B676A" w14:textId="736BED66" w:rsidR="00755678" w:rsidRDefault="00755678" w:rsidP="00755678">
      <w:r w:rsidRPr="00755678">
        <w:rPr>
          <w:b/>
          <w:bCs/>
        </w:rPr>
        <w:t>Personalized Recommendations:</w:t>
      </w:r>
      <w:r>
        <w:t xml:space="preserve"> Users can enter their location to receive movie recommendations tailored to their region. The recommendations are based on genre preferences.</w:t>
      </w:r>
    </w:p>
    <w:p w14:paraId="5C6F1F59" w14:textId="5D39CE4C" w:rsidR="00755678" w:rsidRDefault="00755678" w:rsidP="00755678">
      <w:r w:rsidRPr="00755678">
        <w:rPr>
          <w:b/>
          <w:bCs/>
        </w:rPr>
        <w:t>Movie Details:</w:t>
      </w:r>
      <w:r>
        <w:t xml:space="preserve"> Each movie displayed on the website includes details such as title, release date, category, and rating.</w:t>
      </w:r>
    </w:p>
    <w:p w14:paraId="16014357" w14:textId="006848F5" w:rsidR="00755678" w:rsidRDefault="00755678" w:rsidP="00755678">
      <w:r w:rsidRPr="00755678">
        <w:rPr>
          <w:b/>
          <w:bCs/>
        </w:rPr>
        <w:t>Movie Trailer:</w:t>
      </w:r>
      <w:r>
        <w:t xml:space="preserve"> If available, a mini player is provided to play the movie trailer for an enhanced browsing experience.</w:t>
      </w:r>
    </w:p>
    <w:p w14:paraId="777C2057" w14:textId="415530C7" w:rsidR="00755678" w:rsidRPr="00755678" w:rsidRDefault="00755678" w:rsidP="00755678">
      <w:pPr>
        <w:rPr>
          <w:b/>
          <w:bCs/>
          <w:u w:val="single"/>
        </w:rPr>
      </w:pPr>
      <w:r w:rsidRPr="00755678">
        <w:rPr>
          <w:b/>
          <w:bCs/>
          <w:u w:val="single"/>
        </w:rPr>
        <w:t>APIs Used:</w:t>
      </w:r>
    </w:p>
    <w:p w14:paraId="6FF1B0A0" w14:textId="36A7C7DC" w:rsidR="00755678" w:rsidRDefault="00755678" w:rsidP="00755678">
      <w:r w:rsidRPr="00755678">
        <w:rPr>
          <w:b/>
          <w:bCs/>
        </w:rPr>
        <w:t>The Movie Database (TMDB) API:</w:t>
      </w:r>
      <w:r>
        <w:t xml:space="preserve"> The TMDB API provides access to a vast collection of movie data, including information about movies, genres, and trailers. The website will utilize the following endpoints:</w:t>
      </w:r>
    </w:p>
    <w:p w14:paraId="2611D041" w14:textId="796B207B" w:rsidR="00755678" w:rsidRDefault="00755678" w:rsidP="00755678">
      <w:r>
        <w:t xml:space="preserve">  Trending Movies: </w:t>
      </w:r>
      <w:hyperlink r:id="rId5" w:history="1">
        <w:r w:rsidRPr="00755678">
          <w:rPr>
            <w:rStyle w:val="Hyperlink"/>
          </w:rPr>
          <w:t>https://api.themoviedb.org/3/trending/movie/week</w:t>
        </w:r>
      </w:hyperlink>
    </w:p>
    <w:p w14:paraId="04DC7AC0" w14:textId="2FBCE2FD" w:rsidR="00755678" w:rsidRDefault="00755678" w:rsidP="00755678">
      <w:r>
        <w:t xml:space="preserve"> Discover Movies: </w:t>
      </w:r>
      <w:hyperlink r:id="rId6" w:history="1">
        <w:r w:rsidRPr="00983354">
          <w:rPr>
            <w:rStyle w:val="Hyperlink"/>
          </w:rPr>
          <w:t>https://api.themoviedb.org/3/discover/movie</w:t>
        </w:r>
      </w:hyperlink>
      <w:r>
        <w:t>.</w:t>
      </w:r>
    </w:p>
    <w:p w14:paraId="2B0B1C9C" w14:textId="77777777" w:rsidR="00755678" w:rsidRDefault="00755678" w:rsidP="00755678">
      <w:pPr>
        <w:rPr>
          <w:color w:val="FF0000"/>
        </w:rPr>
      </w:pPr>
      <w:r w:rsidRPr="00755678">
        <w:rPr>
          <w:color w:val="FF0000"/>
        </w:rPr>
        <w:t>Note: And more endpoints may be included if needed.</w:t>
      </w:r>
    </w:p>
    <w:p w14:paraId="17CC379B" w14:textId="64555FB1" w:rsidR="00755678" w:rsidRDefault="00755678" w:rsidP="00755678">
      <w:pPr>
        <w:rPr>
          <w:color w:val="FF0000"/>
        </w:rPr>
      </w:pPr>
      <w:r w:rsidRPr="00755678">
        <w:rPr>
          <w:b/>
          <w:bCs/>
        </w:rPr>
        <w:t>Geolocation API:</w:t>
      </w:r>
      <w:r>
        <w:t xml:space="preserve"> The Geolocation API is used to retrieve the user's location information, which is used to provide personalized movie recommendations based on the region.</w:t>
      </w:r>
    </w:p>
    <w:p w14:paraId="01461CAF" w14:textId="77777777" w:rsidR="00755678" w:rsidRPr="00755678" w:rsidRDefault="00755678" w:rsidP="00755678">
      <w:pPr>
        <w:rPr>
          <w:color w:val="FF0000"/>
        </w:rPr>
      </w:pPr>
    </w:p>
    <w:p w14:paraId="4D070E46" w14:textId="79C711B4" w:rsidR="00755678" w:rsidRPr="00755678" w:rsidRDefault="00755678" w:rsidP="00755678">
      <w:pPr>
        <w:rPr>
          <w:b/>
          <w:bCs/>
          <w:u w:val="single"/>
        </w:rPr>
      </w:pPr>
      <w:r w:rsidRPr="00755678">
        <w:rPr>
          <w:b/>
          <w:bCs/>
          <w:u w:val="single"/>
        </w:rPr>
        <w:t>Technologies Used</w:t>
      </w:r>
    </w:p>
    <w:p w14:paraId="09F19209" w14:textId="64FF2611" w:rsidR="00755678" w:rsidRDefault="00755678" w:rsidP="00755678">
      <w:r>
        <w:t>The Movie Recommendation Website is built using the following technologies:</w:t>
      </w:r>
    </w:p>
    <w:p w14:paraId="137C2AD4" w14:textId="080CFD32" w:rsidR="00755678" w:rsidRDefault="00755678" w:rsidP="00755678">
      <w:r>
        <w:t xml:space="preserve">    Node.js: Runtime environment used for server-side development.</w:t>
      </w:r>
    </w:p>
    <w:p w14:paraId="1D83CC67" w14:textId="1EDAAEE0" w:rsidR="00755678" w:rsidRDefault="00755678" w:rsidP="00755678">
      <w:r>
        <w:t xml:space="preserve">    Express: Used to build the server and handle routing.</w:t>
      </w:r>
    </w:p>
    <w:p w14:paraId="64454689" w14:textId="583A2E74" w:rsidR="00755678" w:rsidRDefault="00755678" w:rsidP="00755678">
      <w:r>
        <w:t xml:space="preserve">    Pug:  Template engine for writing HTML templates.</w:t>
      </w:r>
    </w:p>
    <w:p w14:paraId="4C942FEE" w14:textId="7C3A673F" w:rsidR="00B27D0B" w:rsidRDefault="00755678" w:rsidP="00755678">
      <w:r>
        <w:t xml:space="preserve">    Fetch: HTTP client used to make API requests from the server.</w:t>
      </w:r>
    </w:p>
    <w:sectPr w:rsidR="00B27D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574A9"/>
    <w:multiLevelType w:val="hybridMultilevel"/>
    <w:tmpl w:val="A456298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8925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0sTA3NTK2MDI3MDdT0lEKTi0uzszPAykwrAUArJUMiywAAAA="/>
  </w:docVars>
  <w:rsids>
    <w:rsidRoot w:val="00FE4744"/>
    <w:rsid w:val="00755678"/>
    <w:rsid w:val="00933930"/>
    <w:rsid w:val="00B27D0B"/>
    <w:rsid w:val="00B83A3C"/>
    <w:rsid w:val="00FE4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D1D3E"/>
  <w15:docId w15:val="{E6EE8668-964E-4E72-8C3F-FEDE15211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55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678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  <w14:ligatures w14:val="none"/>
    </w:rPr>
  </w:style>
  <w:style w:type="paragraph" w:styleId="ListParagraph">
    <w:name w:val="List Paragraph"/>
    <w:basedOn w:val="Normal"/>
    <w:uiPriority w:val="34"/>
    <w:qFormat/>
    <w:rsid w:val="007556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56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5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5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i.themoviedb.org/3/discover/movie" TargetMode="External"/><Relationship Id="rId5" Type="http://schemas.openxmlformats.org/officeDocument/2006/relationships/hyperlink" Target="https://api.themoviedb.org/3/trending/movie/wee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Movie Recommendation Website </vt:lpstr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yesa Momo</dc:creator>
  <cp:keywords/>
  <dc:description/>
  <cp:lastModifiedBy>Michael Ayesa Momo</cp:lastModifiedBy>
  <cp:revision>1</cp:revision>
  <cp:lastPrinted>2023-07-04T13:00:00Z</cp:lastPrinted>
  <dcterms:created xsi:type="dcterms:W3CDTF">2023-07-04T12:52:00Z</dcterms:created>
  <dcterms:modified xsi:type="dcterms:W3CDTF">2023-07-13T18:25:00Z</dcterms:modified>
</cp:coreProperties>
</file>